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2"/>
        <w:gridCol w:w="7486"/>
      </w:tblGrid>
      <w:tr w:rsidR="00EF513E" w:rsidRPr="007023B1" w14:paraId="44AD3E63" w14:textId="77777777" w:rsidTr="00EF513E">
        <w:trPr>
          <w:trHeight w:val="48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697E0A1B" w:rsidR="00EF513E" w:rsidRPr="007E3502" w:rsidRDefault="00EF513E" w:rsidP="00893BFC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Topic</w:t>
            </w: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EF513E" w:rsidRPr="007E3502" w:rsidRDefault="00EF513E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</w:tr>
      <w:tr w:rsidR="00EF513E" w:rsidRPr="007023B1" w14:paraId="7A1A2490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418A24D1" w:rsidR="00EF513E" w:rsidRDefault="00EF513E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Written Description (communication)</w:t>
            </w:r>
          </w:p>
          <w:p w14:paraId="26AF1E1C" w14:textId="7805F904" w:rsidR="00EF513E" w:rsidRPr="00CD7356" w:rsidRDefault="00EF513E" w:rsidP="00893BFC"/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A6BA53" w14:textId="77777777" w:rsidR="00EF513E" w:rsidRDefault="00EF513E" w:rsidP="00EF513E">
            <w:r>
              <w:t xml:space="preserve">Evidence which highlights: </w:t>
            </w:r>
          </w:p>
          <w:p w14:paraId="3185C4CB" w14:textId="69389A21" w:rsidR="00EF513E" w:rsidRDefault="00366732" w:rsidP="00EF513E">
            <w:pPr>
              <w:pStyle w:val="ListParagraph"/>
              <w:numPr>
                <w:ilvl w:val="0"/>
                <w:numId w:val="8"/>
              </w:numPr>
            </w:pPr>
            <w:r>
              <w:t>The</w:t>
            </w:r>
            <w:r w:rsidR="00EF513E">
              <w:t xml:space="preserve"> author</w:t>
            </w:r>
            <w:r>
              <w:t>'</w:t>
            </w:r>
            <w:r w:rsidR="00EF513E">
              <w:t>s ability to communicate with technical experts</w:t>
            </w:r>
          </w:p>
          <w:p w14:paraId="5FC3E9FF" w14:textId="57902A8B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Describe who the product is for, why the system exists, or how it interacts with the overall system</w:t>
            </w:r>
          </w:p>
          <w:p w14:paraId="7BAF0D15" w14:textId="182EFA81" w:rsidR="00EF513E" w:rsidRPr="007023B1" w:rsidRDefault="00EF513E" w:rsidP="00EF513E"/>
        </w:tc>
      </w:tr>
      <w:tr w:rsidR="00EF513E" w:rsidRPr="007023B1" w14:paraId="4183E689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3A3D5" w14:textId="405D189D" w:rsidR="00EF513E" w:rsidRDefault="00EF513E" w:rsidP="008B26F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4E862011" w14:textId="77777777" w:rsidR="00EF513E" w:rsidRPr="00EF513E" w:rsidRDefault="00EF513E" w:rsidP="008B26F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</w:tblGrid>
            <w:tr w:rsidR="00EF513E" w14:paraId="3C7338AE" w14:textId="77777777" w:rsidTr="00EF513E">
              <w:tc>
                <w:tcPr>
                  <w:tcW w:w="2742" w:type="dxa"/>
                </w:tcPr>
                <w:p w14:paraId="4886232B" w14:textId="0A890EA3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5CFFF6EB" w14:textId="47032A41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62B08E74" w14:textId="5F78CB70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A55E65D" w14:textId="382180FF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EF513E" w14:paraId="6A43A3C4" w14:textId="77777777" w:rsidTr="00EF513E">
              <w:tc>
                <w:tcPr>
                  <w:tcW w:w="2742" w:type="dxa"/>
                </w:tcPr>
                <w:p w14:paraId="2B523C36" w14:textId="3B7DC3BF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evi</w:t>
                  </w:r>
                  <w:r w:rsidR="00366732">
                    <w:rPr>
                      <w:sz w:val="16"/>
                      <w:szCs w:val="16"/>
                    </w:rPr>
                    <w:t>d</w:t>
                  </w:r>
                  <w:r>
                    <w:rPr>
                      <w:sz w:val="16"/>
                      <w:szCs w:val="16"/>
                    </w:rPr>
                    <w:t xml:space="preserve">ence presented struggles to communicate ideas well. </w:t>
                  </w:r>
                </w:p>
              </w:tc>
              <w:tc>
                <w:tcPr>
                  <w:tcW w:w="2742" w:type="dxa"/>
                </w:tcPr>
                <w:p w14:paraId="0CDCA4A9" w14:textId="4D37552D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appropriately using minimal appropriate terms and languages. </w:t>
                  </w:r>
                  <w:r w:rsidR="00366732">
                    <w:rPr>
                      <w:sz w:val="16"/>
                      <w:szCs w:val="16"/>
                    </w:rPr>
                    <w:t>T</w:t>
                  </w:r>
                  <w:r>
                    <w:rPr>
                      <w:sz w:val="16"/>
                      <w:szCs w:val="16"/>
                    </w:rPr>
                    <w:t>he author has li</w:t>
                  </w:r>
                  <w:r w:rsidR="00366732">
                    <w:rPr>
                      <w:sz w:val="16"/>
                      <w:szCs w:val="16"/>
                    </w:rPr>
                    <w:t>ttle</w:t>
                  </w:r>
                  <w:r>
                    <w:rPr>
                      <w:sz w:val="16"/>
                      <w:szCs w:val="16"/>
                    </w:rPr>
                    <w:t xml:space="preserve"> consideration for readers </w:t>
                  </w:r>
                  <w:r w:rsidR="00366732">
                    <w:rPr>
                      <w:sz w:val="16"/>
                      <w:szCs w:val="16"/>
                    </w:rPr>
                    <w:t xml:space="preserve">when constructing their work. </w:t>
                  </w:r>
                </w:p>
              </w:tc>
              <w:tc>
                <w:tcPr>
                  <w:tcW w:w="2742" w:type="dxa"/>
                </w:tcPr>
                <w:p w14:paraId="07A58DFD" w14:textId="263850C3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effectively using appropriate terms and language. </w:t>
                  </w:r>
                  <w:r w:rsidR="00366732">
                    <w:rPr>
                      <w:sz w:val="16"/>
                      <w:szCs w:val="16"/>
                    </w:rPr>
                    <w:t>T</w:t>
                  </w:r>
                  <w:r>
                    <w:rPr>
                      <w:sz w:val="16"/>
                      <w:szCs w:val="16"/>
                    </w:rPr>
                    <w:t xml:space="preserve">he author considers readers in crafting their work.  </w:t>
                  </w:r>
                </w:p>
              </w:tc>
              <w:tc>
                <w:tcPr>
                  <w:tcW w:w="2742" w:type="dxa"/>
                </w:tcPr>
                <w:p w14:paraId="7544C4ED" w14:textId="0169F618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</w:t>
                  </w:r>
                  <w:r w:rsidR="00366732">
                    <w:rPr>
                      <w:sz w:val="16"/>
                      <w:szCs w:val="16"/>
                    </w:rPr>
                    <w:t>presented evidence communicates complex ideas and insight</w:t>
                  </w:r>
                  <w:r>
                    <w:rPr>
                      <w:sz w:val="16"/>
                      <w:szCs w:val="16"/>
                    </w:rPr>
                    <w:t xml:space="preserve"> using appropriate terms and language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insight into their thinking and deeply considers readers in their work. </w:t>
                  </w:r>
                </w:p>
              </w:tc>
            </w:tr>
          </w:tbl>
          <w:p w14:paraId="350FFDAF" w14:textId="0B41A355" w:rsidR="00EF513E" w:rsidRDefault="00EF513E" w:rsidP="008B26FE"/>
        </w:tc>
      </w:tr>
      <w:tr w:rsidR="00EF513E" w:rsidRPr="007023B1" w14:paraId="7F327546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616C8" w14:textId="43655AA0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Written Descriptions (technology)</w:t>
            </w:r>
          </w:p>
          <w:p w14:paraId="53BB0D1D" w14:textId="77777777" w:rsidR="00EF513E" w:rsidRDefault="00EF513E" w:rsidP="00EF513E">
            <w:pPr>
              <w:rPr>
                <w:b/>
                <w:bCs/>
              </w:rPr>
            </w:pP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6B58E" w14:textId="77777777" w:rsidR="00EF513E" w:rsidRDefault="00EF513E" w:rsidP="00EF513E">
            <w:r>
              <w:t xml:space="preserve">Evidence which highlights: </w:t>
            </w:r>
          </w:p>
          <w:p w14:paraId="49F302FA" w14:textId="1FA8F0C8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Highlights the authors underlying understanding of the design proce</w:t>
            </w:r>
            <w:r w:rsidR="00366732">
              <w:t>s</w:t>
            </w:r>
            <w:r>
              <w:t>s and initial requirements</w:t>
            </w:r>
          </w:p>
        </w:tc>
      </w:tr>
      <w:tr w:rsidR="00EF513E" w:rsidRPr="007023B1" w14:paraId="4E2A1C31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DAE3D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76023FD6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</w:tblGrid>
            <w:tr w:rsidR="00EF513E" w14:paraId="42B923F7" w14:textId="77777777" w:rsidTr="00980465">
              <w:tc>
                <w:tcPr>
                  <w:tcW w:w="2742" w:type="dxa"/>
                </w:tcPr>
                <w:p w14:paraId="4F57E13D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7968BB98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41F1BFA3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7251AF25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EF513E" w14:paraId="7002BCDA" w14:textId="77777777" w:rsidTr="00980465">
              <w:tc>
                <w:tcPr>
                  <w:tcW w:w="2742" w:type="dxa"/>
                </w:tcPr>
                <w:p w14:paraId="53A58895" w14:textId="2FA8970F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evidence submitted struggles to communicate knowledg</w:t>
                  </w:r>
                  <w:r w:rsidR="00366732">
                    <w:rPr>
                      <w:sz w:val="16"/>
                      <w:szCs w:val="16"/>
                    </w:rPr>
                    <w:t>e</w:t>
                  </w:r>
                  <w:r>
                    <w:rPr>
                      <w:sz w:val="16"/>
                      <w:szCs w:val="16"/>
                    </w:rPr>
                    <w:t xml:space="preserve"> of technology princip</w:t>
                  </w:r>
                  <w:r w:rsidR="00366732">
                    <w:rPr>
                      <w:sz w:val="16"/>
                      <w:szCs w:val="16"/>
                    </w:rPr>
                    <w:t>le</w:t>
                  </w:r>
                  <w:r>
                    <w:rPr>
                      <w:sz w:val="16"/>
                      <w:szCs w:val="16"/>
                    </w:rPr>
                    <w:t xml:space="preserve">s, materials, or systems, to address a need or problem. </w:t>
                  </w:r>
                </w:p>
              </w:tc>
              <w:tc>
                <w:tcPr>
                  <w:tcW w:w="2742" w:type="dxa"/>
                </w:tcPr>
                <w:p w14:paraId="10758B68" w14:textId="349A40CE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highlights the ability to </w:t>
                  </w:r>
                  <w:r w:rsidR="00366732">
                    <w:rPr>
                      <w:sz w:val="16"/>
                      <w:szCs w:val="16"/>
                    </w:rPr>
                    <w:t xml:space="preserve">the </w:t>
                  </w:r>
                  <w:r>
                    <w:rPr>
                      <w:sz w:val="16"/>
                      <w:szCs w:val="16"/>
                    </w:rPr>
                    <w:t xml:space="preserve">knowledge of some technology principles, materials, or systems to address a need or problem. </w:t>
                  </w:r>
                </w:p>
              </w:tc>
              <w:tc>
                <w:tcPr>
                  <w:tcW w:w="2742" w:type="dxa"/>
                </w:tcPr>
                <w:p w14:paraId="0871CF01" w14:textId="1CB4E14D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shows </w:t>
                  </w:r>
                  <w:r w:rsidR="00366732">
                    <w:rPr>
                      <w:sz w:val="16"/>
                      <w:szCs w:val="16"/>
                    </w:rPr>
                    <w:t xml:space="preserve">an </w:t>
                  </w:r>
                  <w:r>
                    <w:rPr>
                      <w:sz w:val="16"/>
                      <w:szCs w:val="16"/>
                    </w:rPr>
                    <w:t xml:space="preserve">understanding of technological theories/concepts to address a need or problem. </w:t>
                  </w:r>
                </w:p>
              </w:tc>
              <w:tc>
                <w:tcPr>
                  <w:tcW w:w="2742" w:type="dxa"/>
                </w:tcPr>
                <w:p w14:paraId="111F1203" w14:textId="3FDAEDC3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evidence presented shows an understan</w:t>
                  </w:r>
                  <w:r w:rsidR="00366732">
                    <w:rPr>
                      <w:sz w:val="16"/>
                      <w:szCs w:val="16"/>
                    </w:rPr>
                    <w:t>di</w:t>
                  </w:r>
                  <w:r>
                    <w:rPr>
                      <w:sz w:val="16"/>
                      <w:szCs w:val="16"/>
                    </w:rPr>
                    <w:t xml:space="preserve">ng of </w:t>
                  </w:r>
                  <w:r w:rsidR="00366732">
                    <w:rPr>
                      <w:sz w:val="16"/>
                      <w:szCs w:val="16"/>
                    </w:rPr>
                    <w:t>synthesising</w:t>
                  </w:r>
                  <w:r>
                    <w:rPr>
                      <w:sz w:val="16"/>
                      <w:szCs w:val="16"/>
                    </w:rPr>
                    <w:t xml:space="preserve"> technological theories/concepts and principles to address a need or problem.  </w:t>
                  </w:r>
                </w:p>
              </w:tc>
            </w:tr>
          </w:tbl>
          <w:p w14:paraId="2652B658" w14:textId="77777777" w:rsidR="00EF513E" w:rsidRDefault="00EF513E" w:rsidP="00EF513E"/>
        </w:tc>
      </w:tr>
      <w:tr w:rsidR="00EF513E" w:rsidRPr="007023B1" w14:paraId="3C03EE7F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025B9" w14:textId="35259588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Lightweight visual specification (communication)</w:t>
            </w:r>
          </w:p>
          <w:p w14:paraId="558A2E72" w14:textId="77777777" w:rsidR="00EF513E" w:rsidRDefault="00EF513E" w:rsidP="00EF513E">
            <w:pPr>
              <w:rPr>
                <w:b/>
                <w:bCs/>
              </w:rPr>
            </w:pP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A16FC" w14:textId="220FCC06" w:rsidR="00EF513E" w:rsidRDefault="00EF513E" w:rsidP="00EF513E">
            <w:r>
              <w:t xml:space="preserve">Evidence which highlights: </w:t>
            </w:r>
          </w:p>
          <w:p w14:paraId="5575DFEE" w14:textId="27AB1FC9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</w:t>
            </w:r>
            <w:r w:rsidR="00366732">
              <w:t>'</w:t>
            </w:r>
            <w:r>
              <w:t>s ability to communicate the system(s) visually</w:t>
            </w:r>
          </w:p>
          <w:p w14:paraId="04CB0411" w14:textId="0D7F9E6C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How the product is intended to be used</w:t>
            </w:r>
          </w:p>
          <w:p w14:paraId="73ED3F31" w14:textId="7C7B7D04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 xml:space="preserve">At a high-level (10,000m high) visual </w:t>
            </w:r>
            <w:r w:rsidR="00366732">
              <w:t>explanation</w:t>
            </w:r>
            <w:r>
              <w:t xml:space="preserve">. </w:t>
            </w:r>
          </w:p>
          <w:p w14:paraId="3124AB66" w14:textId="77777777" w:rsidR="00EF513E" w:rsidRDefault="00EF513E" w:rsidP="00EF513E"/>
        </w:tc>
      </w:tr>
      <w:tr w:rsidR="00EF513E" w:rsidRPr="007023B1" w14:paraId="2EF3B2D8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3240C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55FAB241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21936" w:type="dxa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</w:tblGrid>
            <w:tr w:rsidR="00EF513E" w14:paraId="1E8A1624" w14:textId="77777777" w:rsidTr="00EF513E">
              <w:tc>
                <w:tcPr>
                  <w:tcW w:w="2742" w:type="dxa"/>
                </w:tcPr>
                <w:p w14:paraId="3B638081" w14:textId="1DB6E5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7345B644" w14:textId="0C8DC759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546E5400" w14:textId="36254EE4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799633C" w14:textId="50504516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742" w:type="dxa"/>
                </w:tcPr>
                <w:p w14:paraId="0D9555E9" w14:textId="329FE6BC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350D8D8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63FA811A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1C37AA39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366732" w14:paraId="674017F9" w14:textId="77777777" w:rsidTr="00EF513E">
              <w:tc>
                <w:tcPr>
                  <w:tcW w:w="2742" w:type="dxa"/>
                </w:tcPr>
                <w:p w14:paraId="61BDBDCF" w14:textId="1590416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struggles to communicate ideas well. </w:t>
                  </w:r>
                </w:p>
              </w:tc>
              <w:tc>
                <w:tcPr>
                  <w:tcW w:w="2742" w:type="dxa"/>
                </w:tcPr>
                <w:p w14:paraId="47279766" w14:textId="6C94EA4A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appropriately using minimal appropriate terms and languages. </w:t>
                  </w:r>
                  <w:r>
                    <w:rPr>
                      <w:sz w:val="16"/>
                      <w:szCs w:val="16"/>
                    </w:rPr>
                    <w:t>T</w:t>
                  </w:r>
                  <w:r>
                    <w:rPr>
                      <w:sz w:val="16"/>
                      <w:szCs w:val="16"/>
                    </w:rPr>
                    <w:t>he author has li</w:t>
                  </w:r>
                  <w:r>
                    <w:rPr>
                      <w:sz w:val="16"/>
                      <w:szCs w:val="16"/>
                    </w:rPr>
                    <w:t>ttle</w:t>
                  </w:r>
                  <w:r>
                    <w:rPr>
                      <w:sz w:val="16"/>
                      <w:szCs w:val="16"/>
                    </w:rPr>
                    <w:t xml:space="preserve"> consideration for readers when constructing their work. </w:t>
                  </w:r>
                </w:p>
              </w:tc>
              <w:tc>
                <w:tcPr>
                  <w:tcW w:w="2742" w:type="dxa"/>
                </w:tcPr>
                <w:p w14:paraId="54E7FECB" w14:textId="688317BC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effectively using appropriate terms and language. The author considers readers in crafting their work.  </w:t>
                  </w:r>
                </w:p>
              </w:tc>
              <w:tc>
                <w:tcPr>
                  <w:tcW w:w="2742" w:type="dxa"/>
                </w:tcPr>
                <w:p w14:paraId="63268A4F" w14:textId="12C4D653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presented evidence communicates complex ideas and insight using appropriate terms and language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insight into their thinking and deeply considers readers in their work. </w:t>
                  </w:r>
                </w:p>
              </w:tc>
              <w:tc>
                <w:tcPr>
                  <w:tcW w:w="2742" w:type="dxa"/>
                </w:tcPr>
                <w:p w14:paraId="328016DB" w14:textId="4280C9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76F996BD" w14:textId="777777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6018BFED" w14:textId="777777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3087DD43" w14:textId="777777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4FE212AF" w14:textId="77777777" w:rsidR="00EF513E" w:rsidRDefault="00EF513E" w:rsidP="00EF513E"/>
        </w:tc>
      </w:tr>
      <w:tr w:rsidR="00EF513E" w:rsidRPr="007023B1" w14:paraId="0345BB79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B8722" w14:textId="2894733D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Lightweight visual specification (technology)</w:t>
            </w:r>
          </w:p>
          <w:p w14:paraId="2FC1D8AD" w14:textId="77777777" w:rsidR="00EF513E" w:rsidRDefault="00EF513E" w:rsidP="00EF513E">
            <w:pPr>
              <w:rPr>
                <w:b/>
                <w:bCs/>
              </w:rPr>
            </w:pP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865B" w14:textId="77777777" w:rsidR="00EF513E" w:rsidRDefault="00EF513E" w:rsidP="00EF513E">
            <w:r>
              <w:t xml:space="preserve">Evidence which highlights: </w:t>
            </w:r>
          </w:p>
          <w:p w14:paraId="3AA22F54" w14:textId="0A6B7314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s underlying understanding of how the technology works</w:t>
            </w:r>
          </w:p>
        </w:tc>
      </w:tr>
      <w:tr w:rsidR="00EF513E" w:rsidRPr="007023B1" w14:paraId="06C94775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E79F0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6508CFEA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</w:tblGrid>
            <w:tr w:rsidR="00EF513E" w14:paraId="1305C482" w14:textId="77777777" w:rsidTr="00980465">
              <w:tc>
                <w:tcPr>
                  <w:tcW w:w="2742" w:type="dxa"/>
                </w:tcPr>
                <w:p w14:paraId="1E1D3B39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6275ACCE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57735664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7EC6285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366732" w14:paraId="1753B15E" w14:textId="77777777" w:rsidTr="00980465">
              <w:tc>
                <w:tcPr>
                  <w:tcW w:w="2742" w:type="dxa"/>
                </w:tcPr>
                <w:p w14:paraId="5F50664C" w14:textId="1DCE8213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struggles to communicate knowledge of technology principles, materials, or systems, to address a need or problem. </w:t>
                  </w:r>
                </w:p>
              </w:tc>
              <w:tc>
                <w:tcPr>
                  <w:tcW w:w="2742" w:type="dxa"/>
                </w:tcPr>
                <w:p w14:paraId="2A715EDB" w14:textId="1D112199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highlights the ability to the knowledge of some technology principles, materials, or systems to address a need or problem. </w:t>
                  </w:r>
                </w:p>
              </w:tc>
              <w:tc>
                <w:tcPr>
                  <w:tcW w:w="2742" w:type="dxa"/>
                </w:tcPr>
                <w:p w14:paraId="5A50CAF4" w14:textId="599F2122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shows an understanding of technological theories/concepts to address a need or problem. </w:t>
                  </w:r>
                </w:p>
              </w:tc>
              <w:tc>
                <w:tcPr>
                  <w:tcW w:w="2742" w:type="dxa"/>
                </w:tcPr>
                <w:p w14:paraId="6886D2D9" w14:textId="272DEB5D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shows an understanding of </w:t>
                  </w:r>
                  <w:r>
                    <w:rPr>
                      <w:sz w:val="16"/>
                      <w:szCs w:val="16"/>
                    </w:rPr>
                    <w:t xml:space="preserve">the </w:t>
                  </w:r>
                  <w:r>
                    <w:rPr>
                      <w:sz w:val="16"/>
                      <w:szCs w:val="16"/>
                    </w:rPr>
                    <w:t xml:space="preserve">synthesis of technological theories/concepts, and principles to address a need or problem.  </w:t>
                  </w:r>
                </w:p>
              </w:tc>
            </w:tr>
          </w:tbl>
          <w:p w14:paraId="337E13C5" w14:textId="77777777" w:rsidR="00EF513E" w:rsidRDefault="00EF513E" w:rsidP="00EF513E"/>
        </w:tc>
      </w:tr>
      <w:tr w:rsidR="00EF513E" w:rsidRPr="007023B1" w14:paraId="0A35A925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5D5BE" w14:textId="78A27F70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tory Cards (communication)</w:t>
            </w: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A8EDF" w14:textId="77777777" w:rsidR="00EF513E" w:rsidRDefault="00EF513E" w:rsidP="00EF513E">
            <w:r>
              <w:t xml:space="preserve">Evidence which highlights: </w:t>
            </w:r>
          </w:p>
          <w:p w14:paraId="16B7DB3A" w14:textId="0FDC2ABF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</w:t>
            </w:r>
            <w:r w:rsidR="00366732">
              <w:t>'</w:t>
            </w:r>
            <w:r>
              <w:t>s ability to incorporate both the written and visual communication aspects into initial project management tools</w:t>
            </w:r>
          </w:p>
          <w:p w14:paraId="1AC8657E" w14:textId="04790CF1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 xml:space="preserve">The ability </w:t>
            </w:r>
            <w:r w:rsidR="00366732">
              <w:t>to</w:t>
            </w:r>
            <w:r>
              <w:t xml:space="preserve"> differentiate different abstra</w:t>
            </w:r>
            <w:r w:rsidR="00366732">
              <w:t>c</w:t>
            </w:r>
            <w:r>
              <w:t xml:space="preserve">ted tasks into individual tasks. </w:t>
            </w:r>
          </w:p>
          <w:p w14:paraId="1D55AA20" w14:textId="77777777" w:rsidR="00EF513E" w:rsidRDefault="00EF513E" w:rsidP="00EF513E"/>
        </w:tc>
      </w:tr>
      <w:tr w:rsidR="00EF513E" w:rsidRPr="007023B1" w14:paraId="1BF495DF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4F993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0207411E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21936" w:type="dxa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</w:tblGrid>
            <w:tr w:rsidR="00EF513E" w14:paraId="7B6E7D2A" w14:textId="77777777" w:rsidTr="00EF513E">
              <w:tc>
                <w:tcPr>
                  <w:tcW w:w="2742" w:type="dxa"/>
                </w:tcPr>
                <w:p w14:paraId="0C6CAA35" w14:textId="4BF035D2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3FCA73B1" w14:textId="594D8424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54C52F3B" w14:textId="0DD3448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BB1D3C9" w14:textId="7CF8B4A6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742" w:type="dxa"/>
                </w:tcPr>
                <w:p w14:paraId="6B59BEAA" w14:textId="3C831941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6CF46463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76BC18A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909E3A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366732" w14:paraId="4809DAFD" w14:textId="77777777" w:rsidTr="00EF513E">
              <w:tc>
                <w:tcPr>
                  <w:tcW w:w="2742" w:type="dxa"/>
                </w:tcPr>
                <w:p w14:paraId="5B78F533" w14:textId="1751E41F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struggles to communicate ideas well. </w:t>
                  </w:r>
                </w:p>
              </w:tc>
              <w:tc>
                <w:tcPr>
                  <w:tcW w:w="2742" w:type="dxa"/>
                </w:tcPr>
                <w:p w14:paraId="4A639AF1" w14:textId="4412FAD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appropriately using minimal appropriate terms and languages. </w:t>
                  </w:r>
                  <w:r>
                    <w:rPr>
                      <w:sz w:val="16"/>
                      <w:szCs w:val="16"/>
                    </w:rPr>
                    <w:t>T</w:t>
                  </w:r>
                  <w:r>
                    <w:rPr>
                      <w:sz w:val="16"/>
                      <w:szCs w:val="16"/>
                    </w:rPr>
                    <w:t>he author has li</w:t>
                  </w:r>
                  <w:r>
                    <w:rPr>
                      <w:sz w:val="16"/>
                      <w:szCs w:val="16"/>
                    </w:rPr>
                    <w:t>ttle</w:t>
                  </w:r>
                  <w:r>
                    <w:rPr>
                      <w:sz w:val="16"/>
                      <w:szCs w:val="16"/>
                    </w:rPr>
                    <w:t xml:space="preserve"> consideration for readers when constructing their work. </w:t>
                  </w:r>
                </w:p>
              </w:tc>
              <w:tc>
                <w:tcPr>
                  <w:tcW w:w="2742" w:type="dxa"/>
                </w:tcPr>
                <w:p w14:paraId="6A3BDB3A" w14:textId="1BCF8DE0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effectively using appropriate terms and language. The author considers readers in crafting their work.  </w:t>
                  </w:r>
                </w:p>
              </w:tc>
              <w:tc>
                <w:tcPr>
                  <w:tcW w:w="2742" w:type="dxa"/>
                </w:tcPr>
                <w:p w14:paraId="15562B72" w14:textId="1F2E0E55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presented evidence communicates complex ideas and insight using appropriate terms and language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insight into their thinking and deeply considers readers in their work. </w:t>
                  </w:r>
                </w:p>
              </w:tc>
              <w:tc>
                <w:tcPr>
                  <w:tcW w:w="2742" w:type="dxa"/>
                </w:tcPr>
                <w:p w14:paraId="58C4A0C1" w14:textId="60168854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0A57E68E" w14:textId="777777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69349247" w14:textId="777777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20DC8C94" w14:textId="77777777" w:rsidR="00366732" w:rsidRPr="00EF513E" w:rsidRDefault="00366732" w:rsidP="00366732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43C948A4" w14:textId="77777777" w:rsidR="00EF513E" w:rsidRDefault="00EF513E" w:rsidP="00EF513E"/>
        </w:tc>
      </w:tr>
      <w:tr w:rsidR="00EF513E" w:rsidRPr="007023B1" w14:paraId="30F48DE7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6A125" w14:textId="6759247A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Story Cards (technology)</w:t>
            </w: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D408F" w14:textId="77777777" w:rsidR="00EF513E" w:rsidRDefault="00EF513E" w:rsidP="00EF513E">
            <w:r>
              <w:t xml:space="preserve">Evidence which highlights: </w:t>
            </w:r>
          </w:p>
          <w:p w14:paraId="32698C70" w14:textId="3F1FCBA6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</w:t>
            </w:r>
            <w:r w:rsidR="00366732">
              <w:t>'</w:t>
            </w:r>
            <w:r>
              <w:t xml:space="preserve">s ability to join </w:t>
            </w:r>
            <w:r w:rsidR="00366732">
              <w:t>technological</w:t>
            </w:r>
            <w:r>
              <w:t xml:space="preserve"> concepts into abstractions of cards</w:t>
            </w:r>
          </w:p>
          <w:p w14:paraId="5F4510E1" w14:textId="5F3BE225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underlying understanding of how the technology interlocks into project elements</w:t>
            </w:r>
          </w:p>
          <w:p w14:paraId="5E80E4D4" w14:textId="77777777" w:rsidR="00EF513E" w:rsidRDefault="00EF513E" w:rsidP="00EF513E"/>
        </w:tc>
      </w:tr>
      <w:tr w:rsidR="00EF513E" w:rsidRPr="007023B1" w14:paraId="5A137CB9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W w:w="5000" w:type="pct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58"/>
            </w:tblGrid>
            <w:tr w:rsidR="00EF513E" w14:paraId="43FBA782" w14:textId="77777777" w:rsidTr="00980465">
              <w:trPr>
                <w:trHeight w:val="540"/>
                <w:jc w:val="center"/>
              </w:trPr>
              <w:tc>
                <w:tcPr>
                  <w:tcW w:w="5000" w:type="pct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5D2C764" w14:textId="77777777" w:rsidR="00EF513E" w:rsidRDefault="00EF513E" w:rsidP="00EF513E">
                  <w:pPr>
                    <w:rPr>
                      <w:sz w:val="16"/>
                      <w:szCs w:val="16"/>
                    </w:rPr>
                  </w:pPr>
                  <w:r w:rsidRPr="00EF513E">
                    <w:rPr>
                      <w:sz w:val="16"/>
                      <w:szCs w:val="16"/>
                    </w:rPr>
                    <w:t>Comments:</w:t>
                  </w:r>
                </w:p>
                <w:p w14:paraId="62382566" w14:textId="77777777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687"/>
                    <w:gridCol w:w="2687"/>
                    <w:gridCol w:w="2687"/>
                    <w:gridCol w:w="2687"/>
                  </w:tblGrid>
                  <w:tr w:rsidR="00EF513E" w14:paraId="71299657" w14:textId="77777777" w:rsidTr="00EF513E">
                    <w:tc>
                      <w:tcPr>
                        <w:tcW w:w="2687" w:type="dxa"/>
                      </w:tcPr>
                      <w:p w14:paraId="1EFFA8F3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1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51014586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2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38D4F7F4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3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5D39100C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4</w:t>
                        </w:r>
                      </w:p>
                    </w:tc>
                  </w:tr>
                  <w:tr w:rsidR="00366732" w14:paraId="33E04549" w14:textId="77777777" w:rsidTr="00EF513E">
                    <w:tc>
                      <w:tcPr>
                        <w:tcW w:w="2687" w:type="dxa"/>
                      </w:tcPr>
                      <w:p w14:paraId="63797CB7" w14:textId="226E7C18" w:rsidR="00366732" w:rsidRPr="00EF513E" w:rsidRDefault="00366732" w:rsidP="0036673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submitted struggles to communicate knowledge of technology principles, materials, or systems, to address a need or problem. 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46B27516" w14:textId="7BA70FE8" w:rsidR="00366732" w:rsidRPr="00EF513E" w:rsidRDefault="00366732" w:rsidP="0036673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submitted highlights the ability to the knowledge of some technology principles, materials, or systems to address a need or problem. 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4742A974" w14:textId="3078FA3D" w:rsidR="00366732" w:rsidRPr="00EF513E" w:rsidRDefault="00366732" w:rsidP="0036673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submitted shows an understanding of technological theories/concepts to address a need or problem. 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636BA686" w14:textId="41D47D6A" w:rsidR="00366732" w:rsidRPr="00EF513E" w:rsidRDefault="00366732" w:rsidP="00366732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presented shows an understanding of 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the 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synthesis of technological theories/concepts, and principles to address a need or problem.  </w:t>
                        </w:r>
                      </w:p>
                    </w:tc>
                  </w:tr>
                </w:tbl>
                <w:p w14:paraId="3DCEDCDC" w14:textId="77777777" w:rsidR="00EF513E" w:rsidRDefault="00EF513E" w:rsidP="00EF513E"/>
              </w:tc>
            </w:tr>
          </w:tbl>
          <w:p w14:paraId="3999BDCF" w14:textId="77777777" w:rsidR="00EF513E" w:rsidRDefault="00EF513E" w:rsidP="00EF513E"/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9D2F53"/>
    <w:multiLevelType w:val="hybridMultilevel"/>
    <w:tmpl w:val="7FC8B47E"/>
    <w:lvl w:ilvl="0" w:tplc="A90EED7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133519">
    <w:abstractNumId w:val="0"/>
  </w:num>
  <w:num w:numId="2" w16cid:durableId="1990864937">
    <w:abstractNumId w:val="6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  <w:num w:numId="8" w16cid:durableId="9455762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QUAFPla3SwAAAA="/>
  </w:docVars>
  <w:rsids>
    <w:rsidRoot w:val="007E3502"/>
    <w:rsid w:val="000B0946"/>
    <w:rsid w:val="0028677B"/>
    <w:rsid w:val="00366732"/>
    <w:rsid w:val="003B74C8"/>
    <w:rsid w:val="00522F1D"/>
    <w:rsid w:val="005B4894"/>
    <w:rsid w:val="006B0C77"/>
    <w:rsid w:val="007921C8"/>
    <w:rsid w:val="007E3502"/>
    <w:rsid w:val="008B26FE"/>
    <w:rsid w:val="008F458A"/>
    <w:rsid w:val="00B732D0"/>
    <w:rsid w:val="00CD7356"/>
    <w:rsid w:val="00DB52A3"/>
    <w:rsid w:val="00EF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  <w:style w:type="table" w:styleId="TableGrid">
    <w:name w:val="Table Grid"/>
    <w:basedOn w:val="TableNormal"/>
    <w:uiPriority w:val="39"/>
    <w:rsid w:val="00EF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1</cp:revision>
  <dcterms:created xsi:type="dcterms:W3CDTF">2022-05-08T02:23:00Z</dcterms:created>
  <dcterms:modified xsi:type="dcterms:W3CDTF">2022-08-19T05:06:00Z</dcterms:modified>
</cp:coreProperties>
</file>